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F79C9" w:rsidP="009344FF">
      <w:r w:rsidRPr="003F79C9">
        <w:t xml:space="preserve">I am in </w:t>
      </w:r>
      <w:r w:rsidR="005360CF" w:rsidRPr="003F79C9">
        <w:t>favour</w:t>
      </w:r>
      <w:r w:rsidRPr="003F79C9">
        <w:t xml:space="preserve"> of publishing the manuscript</w:t>
      </w:r>
      <w:r>
        <w:t xml:space="preserve">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51BB8" w:rsidRPr="0051150E" w:rsidRDefault="0051150E" w:rsidP="009344FF">
      <w:bookmarkStart w:id="0" w:name="_GoBack"/>
      <w:proofErr w:type="spellStart"/>
      <w:r w:rsidRPr="0051150E">
        <w:t>Dr.</w:t>
      </w:r>
      <w:proofErr w:type="spellEnd"/>
      <w:r w:rsidRPr="0051150E">
        <w:t xml:space="preserve">  Andrzej Kowalski, Jan Kochanowski University, Poland</w:t>
      </w:r>
      <w:bookmarkEnd w:id="0"/>
    </w:p>
    <w:sectPr w:rsidR="00851BB8" w:rsidRPr="005115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MDUwMTI1MTM0MTFV0lEKTi0uzszPAykwrAUAO3iQOCwAAAA="/>
  </w:docVars>
  <w:rsids>
    <w:rsidRoot w:val="00A72896"/>
    <w:rsid w:val="002C0B2C"/>
    <w:rsid w:val="003F79C9"/>
    <w:rsid w:val="0051150E"/>
    <w:rsid w:val="005360CF"/>
    <w:rsid w:val="00851BB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79174"/>
  <w15:docId w15:val="{1079F35A-4AAC-4332-8E44-34E434F1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57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5T11:54:00Z</dcterms:modified>
</cp:coreProperties>
</file>